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ndorr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Andorra received a score of 48.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Andorra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ndorra received a score of</w:t>
      </w:r>
      <w:r>
        <w:t xml:space="preserve"> </w:t>
      </w:r>
      <w:r>
        <w:rPr>
          <w:b/>
          <w:bCs/>
        </w:rPr>
        <w:t xml:space="preserve">55.8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Andorra received a score of 45.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Andorra received a score of 57.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Andorra received a score of 2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Andorra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Andorra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Andorra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Andorr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Andorra received a score of 0.3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Andorra received a score of 0.6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Andorra received a score of 0.3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Andorra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Andorra received a score of 0.6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Andorr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Andorra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Andorra received a score of 0.2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orr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3, 2004, 2005,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orr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C894212-E39B-4E3C-B1DE-FBB226F10E80}"/>
</file>

<file path=customXml/itemProps2.xml><?xml version="1.0" encoding="utf-8"?>
<ds:datastoreItem xmlns:ds="http://schemas.openxmlformats.org/officeDocument/2006/customXml" ds:itemID="{805276E7-7AE8-4EEA-967E-F573541BE9D9}"/>
</file>

<file path=customXml/itemProps3.xml><?xml version="1.0" encoding="utf-8"?>
<ds:datastoreItem xmlns:ds="http://schemas.openxmlformats.org/officeDocument/2006/customXml" ds:itemID="{9F121E9A-FC8A-4353-ACA2-35262DE1D06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3:12:57Z</dcterms:created>
  <dcterms:modified xsi:type="dcterms:W3CDTF">2024-11-01T13:1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Andorr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